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538E35BC" w:rsidR="00467217" w:rsidRPr="003B6F38" w:rsidRDefault="004E0868">
            <w:pPr>
              <w:widowControl w:val="0"/>
              <w:rPr>
                <w:sz w:val="20"/>
                <w:szCs w:val="20"/>
              </w:rPr>
            </w:pPr>
            <w:r w:rsidRPr="004E0868">
              <w:rPr>
                <w:sz w:val="20"/>
                <w:szCs w:val="20"/>
              </w:rPr>
              <w:t>Rehabilitation of </w:t>
            </w:r>
            <w:proofErr w:type="spellStart"/>
            <w:r w:rsidRPr="004E0868">
              <w:rPr>
                <w:sz w:val="20"/>
                <w:szCs w:val="20"/>
              </w:rPr>
              <w:t>Lowambene</w:t>
            </w:r>
            <w:proofErr w:type="spellEnd"/>
            <w:r w:rsidRPr="004E0868">
              <w:rPr>
                <w:sz w:val="20"/>
                <w:szCs w:val="20"/>
              </w:rPr>
              <w:t> Water System in Samburu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EA327BE" w:rsidR="00467217" w:rsidRPr="003B6F38" w:rsidRDefault="004E0868">
            <w:pPr>
              <w:widowControl w:val="0"/>
              <w:rPr>
                <w:sz w:val="20"/>
                <w:szCs w:val="20"/>
              </w:rPr>
            </w:pPr>
            <w:r w:rsidRPr="004E0868">
              <w:rPr>
                <w:sz w:val="20"/>
                <w:szCs w:val="20"/>
              </w:rPr>
              <w:t>MCK-NBO-WTRWRK-008-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E9102" w14:textId="77777777" w:rsidR="006C297D" w:rsidRDefault="006C297D">
      <w:r>
        <w:separator/>
      </w:r>
    </w:p>
  </w:endnote>
  <w:endnote w:type="continuationSeparator" w:id="0">
    <w:p w14:paraId="58F696C8" w14:textId="77777777" w:rsidR="006C297D" w:rsidRDefault="006C2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19C82" w14:textId="77777777" w:rsidR="006C297D" w:rsidRDefault="006C297D">
      <w:r>
        <w:separator/>
      </w:r>
    </w:p>
  </w:footnote>
  <w:footnote w:type="continuationSeparator" w:id="0">
    <w:p w14:paraId="12688A1C" w14:textId="77777777" w:rsidR="006C297D" w:rsidRDefault="006C29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67217"/>
    <w:rsid w:val="004C2C8D"/>
    <w:rsid w:val="004E0868"/>
    <w:rsid w:val="004F359B"/>
    <w:rsid w:val="00507315"/>
    <w:rsid w:val="005254DF"/>
    <w:rsid w:val="00550DF1"/>
    <w:rsid w:val="005A659A"/>
    <w:rsid w:val="005E15A6"/>
    <w:rsid w:val="00617490"/>
    <w:rsid w:val="0063212B"/>
    <w:rsid w:val="00632AE5"/>
    <w:rsid w:val="006353B0"/>
    <w:rsid w:val="00653E6A"/>
    <w:rsid w:val="0065788B"/>
    <w:rsid w:val="006825B9"/>
    <w:rsid w:val="00683EC0"/>
    <w:rsid w:val="006C297D"/>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36:00Z</dcterms:created>
  <dcterms:modified xsi:type="dcterms:W3CDTF">2026-06-1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